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9F6DA" w14:textId="550A4781" w:rsidR="00136471" w:rsidRPr="00B441A6" w:rsidRDefault="00323048" w:rsidP="00B441A6">
      <w:pPr>
        <w:jc w:val="center"/>
        <w:rPr>
          <w:b/>
          <w:bCs/>
          <w:sz w:val="32"/>
          <w:szCs w:val="32"/>
          <w:u w:val="single"/>
        </w:rPr>
      </w:pPr>
      <w:r w:rsidRPr="00B441A6">
        <w:rPr>
          <w:b/>
          <w:bCs/>
          <w:sz w:val="32"/>
          <w:szCs w:val="32"/>
          <w:u w:val="single"/>
        </w:rPr>
        <w:t>WORKFLOW FOR MY GDSC TASK || Block Chain Development.</w:t>
      </w:r>
    </w:p>
    <w:p w14:paraId="066605B2" w14:textId="12F52B60" w:rsidR="00323048" w:rsidRPr="00B441A6" w:rsidRDefault="00323048">
      <w:pPr>
        <w:rPr>
          <w:rFonts w:ascii="Bahnschrift SemiCondensed" w:hAnsi="Bahnschrift SemiCondensed"/>
          <w:sz w:val="28"/>
          <w:szCs w:val="28"/>
        </w:rPr>
      </w:pPr>
    </w:p>
    <w:p w14:paraId="628DADB5" w14:textId="181C3FB7" w:rsidR="00323048" w:rsidRPr="00B441A6" w:rsidRDefault="00323048" w:rsidP="00323048">
      <w:pPr>
        <w:pStyle w:val="ListParagraph"/>
        <w:numPr>
          <w:ilvl w:val="0"/>
          <w:numId w:val="1"/>
        </w:numPr>
        <w:rPr>
          <w:rFonts w:ascii="Bahnschrift SemiCondensed" w:hAnsi="Bahnschrift SemiCondensed"/>
          <w:sz w:val="28"/>
          <w:szCs w:val="28"/>
        </w:rPr>
      </w:pPr>
      <w:r w:rsidRPr="00B441A6">
        <w:rPr>
          <w:rFonts w:ascii="Bahnschrift SemiCondensed" w:hAnsi="Bahnschrift SemiCondensed"/>
          <w:sz w:val="28"/>
          <w:szCs w:val="28"/>
        </w:rPr>
        <w:t>Read the entire READ.ME section on GitHub for understanding the documentation.</w:t>
      </w:r>
    </w:p>
    <w:p w14:paraId="0EC504D5" w14:textId="45199E4F" w:rsidR="00323048" w:rsidRPr="00B441A6" w:rsidRDefault="00323048" w:rsidP="00323048">
      <w:pPr>
        <w:pStyle w:val="ListParagraph"/>
        <w:numPr>
          <w:ilvl w:val="0"/>
          <w:numId w:val="1"/>
        </w:numPr>
        <w:rPr>
          <w:rFonts w:ascii="Bahnschrift SemiCondensed" w:hAnsi="Bahnschrift SemiCondensed"/>
          <w:sz w:val="28"/>
          <w:szCs w:val="28"/>
        </w:rPr>
      </w:pPr>
      <w:r w:rsidRPr="00B441A6">
        <w:rPr>
          <w:rFonts w:ascii="Bahnschrift SemiCondensed" w:hAnsi="Bahnschrift SemiCondensed"/>
          <w:sz w:val="28"/>
          <w:szCs w:val="28"/>
        </w:rPr>
        <w:t>Implemented the code given there (READ.ME) in the Ethereum Remix IDE.</w:t>
      </w:r>
    </w:p>
    <w:p w14:paraId="02DB2288" w14:textId="6655AF9B" w:rsidR="00323048" w:rsidRPr="00B441A6" w:rsidRDefault="00323048" w:rsidP="00323048">
      <w:pPr>
        <w:pStyle w:val="ListParagraph"/>
        <w:numPr>
          <w:ilvl w:val="0"/>
          <w:numId w:val="1"/>
        </w:numPr>
        <w:rPr>
          <w:rFonts w:ascii="Bahnschrift SemiCondensed" w:hAnsi="Bahnschrift SemiCondensed"/>
          <w:sz w:val="28"/>
          <w:szCs w:val="28"/>
        </w:rPr>
      </w:pPr>
      <w:r w:rsidRPr="00B441A6">
        <w:rPr>
          <w:rFonts w:ascii="Bahnschrift SemiCondensed" w:hAnsi="Bahnschrift SemiCondensed"/>
          <w:sz w:val="28"/>
          <w:szCs w:val="28"/>
        </w:rPr>
        <w:t>Researched about smart contracts – their meaning, usage, benefits, flaws and applications for better understanding of the task.</w:t>
      </w:r>
    </w:p>
    <w:p w14:paraId="003EB95C" w14:textId="5BD980C7" w:rsidR="00323048" w:rsidRPr="00B441A6" w:rsidRDefault="00323048" w:rsidP="00323048">
      <w:pPr>
        <w:pStyle w:val="ListParagraph"/>
        <w:numPr>
          <w:ilvl w:val="0"/>
          <w:numId w:val="1"/>
        </w:numPr>
        <w:rPr>
          <w:rFonts w:ascii="Bahnschrift SemiCondensed" w:hAnsi="Bahnschrift SemiCondensed"/>
          <w:sz w:val="28"/>
          <w:szCs w:val="28"/>
        </w:rPr>
      </w:pPr>
      <w:r w:rsidRPr="00B441A6">
        <w:rPr>
          <w:rFonts w:ascii="Bahnschrift SemiCondensed" w:hAnsi="Bahnschrift SemiCondensed"/>
          <w:sz w:val="28"/>
          <w:szCs w:val="28"/>
        </w:rPr>
        <w:t>Read some basic solidity documentation on their official webpage for documentation. Tried to understand some concepts but I felt I may be going wrong by reading too much and not doing what’s actually required.</w:t>
      </w:r>
    </w:p>
    <w:p w14:paraId="422E42FC" w14:textId="1AC74564" w:rsidR="00323048" w:rsidRPr="00B441A6" w:rsidRDefault="00323048" w:rsidP="00323048">
      <w:pPr>
        <w:pStyle w:val="ListParagraph"/>
        <w:numPr>
          <w:ilvl w:val="0"/>
          <w:numId w:val="1"/>
        </w:numPr>
        <w:rPr>
          <w:rFonts w:ascii="Bahnschrift SemiCondensed" w:hAnsi="Bahnschrift SemiCondensed"/>
          <w:sz w:val="28"/>
          <w:szCs w:val="28"/>
        </w:rPr>
      </w:pPr>
      <w:r w:rsidRPr="00B441A6">
        <w:rPr>
          <w:rFonts w:ascii="Bahnschrift SemiCondensed" w:hAnsi="Bahnschrift SemiCondensed"/>
          <w:sz w:val="28"/>
          <w:szCs w:val="28"/>
        </w:rPr>
        <w:t>I could only think of accounting as the plausible way forward for the topic of the task. This would use addition and subtraction extensively and the sender receiver thing which is the basics of a blockchain will also be used here.</w:t>
      </w:r>
    </w:p>
    <w:p w14:paraId="69BDC872" w14:textId="3EB4E95C" w:rsidR="00323048" w:rsidRPr="00B441A6" w:rsidRDefault="00B441A6" w:rsidP="00323048">
      <w:pPr>
        <w:pStyle w:val="ListParagraph"/>
        <w:numPr>
          <w:ilvl w:val="0"/>
          <w:numId w:val="1"/>
        </w:numPr>
        <w:rPr>
          <w:rFonts w:ascii="Bahnschrift SemiCondensed" w:hAnsi="Bahnschrift SemiCondensed"/>
          <w:sz w:val="28"/>
          <w:szCs w:val="28"/>
        </w:rPr>
      </w:pPr>
      <w:r w:rsidRPr="00B441A6">
        <w:rPr>
          <w:rFonts w:ascii="Bahnschrift SemiCondensed" w:hAnsi="Bahnschrift SemiCondensed"/>
          <w:sz w:val="28"/>
          <w:szCs w:val="28"/>
        </w:rPr>
        <w:t>Tried to formulate my own pseudo code but when corroborated online, my code lacked a lot of things like the flow of statements/their order and some basic functions used in solidity.</w:t>
      </w:r>
    </w:p>
    <w:p w14:paraId="3D6944F7" w14:textId="3B1FDF64" w:rsidR="00B441A6" w:rsidRPr="00B441A6" w:rsidRDefault="00B441A6" w:rsidP="00323048">
      <w:pPr>
        <w:pStyle w:val="ListParagraph"/>
        <w:numPr>
          <w:ilvl w:val="0"/>
          <w:numId w:val="1"/>
        </w:numPr>
        <w:rPr>
          <w:rFonts w:ascii="Bahnschrift SemiCondensed" w:hAnsi="Bahnschrift SemiCondensed"/>
          <w:sz w:val="28"/>
          <w:szCs w:val="28"/>
        </w:rPr>
      </w:pPr>
      <w:r w:rsidRPr="00B441A6">
        <w:rPr>
          <w:rFonts w:ascii="Bahnschrift SemiCondensed" w:hAnsi="Bahnschrift SemiCondensed"/>
          <w:sz w:val="28"/>
          <w:szCs w:val="28"/>
        </w:rPr>
        <w:t xml:space="preserve">Hence, I then understood that code using documentation and online tutorials and now I </w:t>
      </w:r>
      <w:proofErr w:type="spellStart"/>
      <w:r w:rsidRPr="00B441A6">
        <w:rPr>
          <w:rFonts w:ascii="Bahnschrift SemiCondensed" w:hAnsi="Bahnschrift SemiCondensed"/>
          <w:sz w:val="28"/>
          <w:szCs w:val="28"/>
        </w:rPr>
        <w:t>atleast</w:t>
      </w:r>
      <w:proofErr w:type="spellEnd"/>
      <w:r w:rsidRPr="00B441A6">
        <w:rPr>
          <w:rFonts w:ascii="Bahnschrift SemiCondensed" w:hAnsi="Bahnschrift SemiCondensed"/>
          <w:sz w:val="28"/>
          <w:szCs w:val="28"/>
        </w:rPr>
        <w:t xml:space="preserve"> understand the entire code and what it actually does.</w:t>
      </w:r>
    </w:p>
    <w:p w14:paraId="50C9D7E5" w14:textId="1A912075" w:rsidR="00B441A6" w:rsidRPr="00B441A6" w:rsidRDefault="00B441A6" w:rsidP="00323048">
      <w:pPr>
        <w:pStyle w:val="ListParagraph"/>
        <w:numPr>
          <w:ilvl w:val="0"/>
          <w:numId w:val="1"/>
        </w:numPr>
        <w:rPr>
          <w:rFonts w:ascii="Bahnschrift SemiCondensed" w:hAnsi="Bahnschrift SemiCondensed"/>
          <w:sz w:val="28"/>
          <w:szCs w:val="28"/>
        </w:rPr>
      </w:pPr>
      <w:r w:rsidRPr="00B441A6">
        <w:rPr>
          <w:rFonts w:ascii="Bahnschrift SemiCondensed" w:hAnsi="Bahnschrift SemiCondensed"/>
          <w:sz w:val="28"/>
          <w:szCs w:val="28"/>
        </w:rPr>
        <w:t>That sums up my work!</w:t>
      </w:r>
    </w:p>
    <w:sectPr w:rsidR="00B441A6" w:rsidRPr="00B441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hnschrift SemiCondensed">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653E29"/>
    <w:multiLevelType w:val="hybridMultilevel"/>
    <w:tmpl w:val="BCE08C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MTc1B2JTEyNTQyUdpeDU4uLM/DyQAsNaAMFGmJUsAAAA"/>
  </w:docVars>
  <w:rsids>
    <w:rsidRoot w:val="00323048"/>
    <w:rsid w:val="00136471"/>
    <w:rsid w:val="00323048"/>
    <w:rsid w:val="00B441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E926D"/>
  <w15:chartTrackingRefBased/>
  <w15:docId w15:val="{647DD4EA-EB35-4485-989B-14D3B3AFA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30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67</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NAHATA</dc:creator>
  <cp:keywords/>
  <dc:description/>
  <cp:lastModifiedBy>SHUBHAM NAHATA</cp:lastModifiedBy>
  <cp:revision>1</cp:revision>
  <dcterms:created xsi:type="dcterms:W3CDTF">2022-04-04T12:06:00Z</dcterms:created>
  <dcterms:modified xsi:type="dcterms:W3CDTF">2022-04-04T12:14:00Z</dcterms:modified>
</cp:coreProperties>
</file>